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6643D" w14:textId="77777777" w:rsidR="008635AD" w:rsidRPr="00DC3D62" w:rsidRDefault="008635AD" w:rsidP="008635AD">
      <w:pPr>
        <w:pStyle w:val="Heading2"/>
        <w:rPr>
          <w:sz w:val="36"/>
          <w:szCs w:val="36"/>
        </w:rPr>
      </w:pPr>
      <w:bookmarkStart w:id="0" w:name="_Toc39877613"/>
      <w:r w:rsidRPr="00DC3D62">
        <w:rPr>
          <w:sz w:val="36"/>
          <w:szCs w:val="36"/>
        </w:rPr>
        <w:t>Procedure / Steps</w:t>
      </w:r>
      <w:bookmarkEnd w:id="0"/>
    </w:p>
    <w:p w14:paraId="68305CB6" w14:textId="77777777" w:rsidR="008635AD" w:rsidRDefault="008635AD" w:rsidP="008635AD"/>
    <w:p w14:paraId="2261A92E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1" w:name="_Toc39877614"/>
      <w:r w:rsidRPr="00670638">
        <w:rPr>
          <w:rFonts w:eastAsia="Times New Roman"/>
          <w:color w:val="auto"/>
          <w:sz w:val="36"/>
          <w:szCs w:val="36"/>
        </w:rPr>
        <w:t>1: Start Ganache</w:t>
      </w:r>
      <w:bookmarkEnd w:id="1"/>
    </w:p>
    <w:p w14:paraId="17A4153E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>When Ganache is started, you will see 10 Ethereum addresses automatically generated for you. These are the wallets that we can test against later.</w:t>
      </w:r>
    </w:p>
    <w:p w14:paraId="0CCFA299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By default, Ganache starts at </w:t>
      </w:r>
      <w:hyperlink r:id="rId4" w:history="1">
        <w:r w:rsidRPr="007C5878">
          <w:rPr>
            <w:rStyle w:val="Hyperlink"/>
            <w:rFonts w:eastAsia="Times New Roman" w:cstheme="minorHAnsi"/>
            <w:sz w:val="24"/>
            <w:szCs w:val="24"/>
          </w:rPr>
          <w:t>http://127.0.0.1:7575</w:t>
        </w:r>
      </w:hyperlink>
      <w:r w:rsidRPr="007C5878">
        <w:rPr>
          <w:rFonts w:eastAsia="Times New Roman" w:cstheme="minorHAnsi"/>
          <w:sz w:val="24"/>
          <w:szCs w:val="24"/>
        </w:rPr>
        <w:t>. Take note of this address.</w:t>
      </w:r>
    </w:p>
    <w:p w14:paraId="149D8E78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64A0B7BB" wp14:editId="04B57D3E">
            <wp:extent cx="5943600" cy="4485005"/>
            <wp:effectExtent l="0" t="0" r="0" b="0"/>
            <wp:docPr id="4" name="Picture 4" descr="Ganache GUI Cli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nache GUI Client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F3E9F" w14:textId="77777777" w:rsidR="008635AD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pict w14:anchorId="1D9D3298">
          <v:rect id="_x0000_i1025" style="width:0;height:1.5pt" o:hralign="center" o:bullet="t" o:hrstd="t" o:hr="t" fillcolor="#a0a0a0" stroked="f"/>
        </w:pict>
      </w:r>
    </w:p>
    <w:p w14:paraId="75C26054" w14:textId="77777777" w:rsidR="008635AD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CF67F69" w14:textId="77777777" w:rsidR="008635AD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782B396" w14:textId="77777777" w:rsidR="008635AD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C307688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A400E9A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2" w:name="_Toc39877615"/>
      <w:r w:rsidRPr="00670638">
        <w:rPr>
          <w:rFonts w:eastAsia="Times New Roman"/>
          <w:color w:val="auto"/>
          <w:sz w:val="36"/>
          <w:szCs w:val="36"/>
        </w:rPr>
        <w:lastRenderedPageBreak/>
        <w:t>2: Initialize Truffle</w:t>
      </w:r>
      <w:bookmarkEnd w:id="2"/>
    </w:p>
    <w:p w14:paraId="067D29ED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192741D" wp14:editId="2A7D460B">
                <wp:simplePos x="0" y="0"/>
                <wp:positionH relativeFrom="margin">
                  <wp:align>left</wp:align>
                </wp:positionH>
                <wp:positionV relativeFrom="paragraph">
                  <wp:posOffset>674370</wp:posOffset>
                </wp:positionV>
                <wp:extent cx="2910840" cy="868680"/>
                <wp:effectExtent l="0" t="0" r="2286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0840" cy="868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91C57" id="Rectangle 13" o:spid="_x0000_s1026" style="position:absolute;margin-left:0;margin-top:53.1pt;width:229.2pt;height:68.4pt;z-index:-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" fillcolor="white [3201]" strokecolor="black [3213]" strokeweight="1pt">
                <w10:wrap anchorx="margin"/>
              </v:rect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>Create a new folder for our demo project and initialize Truffle Framework inside. Open your terminal and type:</w:t>
      </w:r>
    </w:p>
    <w:p w14:paraId="0ABE25DE" w14:textId="77777777" w:rsidR="008635AD" w:rsidRPr="007C5878" w:rsidRDefault="008635AD" w:rsidP="008635AD">
      <w:pPr>
        <w:pStyle w:val="ListParagraph"/>
      </w:pPr>
      <w:r w:rsidRPr="007C5878">
        <w:t>cd ~/Ethereum</w:t>
      </w:r>
    </w:p>
    <w:p w14:paraId="3BBF750A" w14:textId="77777777" w:rsidR="008635AD" w:rsidRPr="007C5878" w:rsidRDefault="008635AD" w:rsidP="008635AD">
      <w:pPr>
        <w:pStyle w:val="ListParagraph"/>
      </w:pPr>
      <w:proofErr w:type="spellStart"/>
      <w:r w:rsidRPr="007C5878">
        <w:t>mkdir</w:t>
      </w:r>
      <w:proofErr w:type="spellEnd"/>
      <w:r w:rsidRPr="007C5878">
        <w:t xml:space="preserve"> demo</w:t>
      </w:r>
    </w:p>
    <w:p w14:paraId="3AF9CDBC" w14:textId="77777777" w:rsidR="008635AD" w:rsidRPr="007C5878" w:rsidRDefault="008635AD" w:rsidP="008635AD">
      <w:pPr>
        <w:pStyle w:val="ListParagraph"/>
      </w:pPr>
      <w:r w:rsidRPr="007C5878">
        <w:t>cd demo</w:t>
      </w:r>
    </w:p>
    <w:p w14:paraId="1C567B9E" w14:textId="77777777" w:rsidR="008635AD" w:rsidRPr="007C5878" w:rsidRDefault="008635AD" w:rsidP="008635AD">
      <w:pPr>
        <w:pStyle w:val="ListParagraph"/>
      </w:pPr>
      <w:r w:rsidRPr="007C5878">
        <w:t xml:space="preserve">truffle </w:t>
      </w:r>
      <w:proofErr w:type="spellStart"/>
      <w:r w:rsidRPr="007C5878">
        <w:t>init</w:t>
      </w:r>
      <w:proofErr w:type="spellEnd"/>
    </w:p>
    <w:p w14:paraId="3CD11977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Once it is done You will be able </w:t>
      </w:r>
      <w:r>
        <w:rPr>
          <w:rFonts w:eastAsia="Times New Roman" w:cstheme="minorHAnsi"/>
          <w:sz w:val="24"/>
          <w:szCs w:val="24"/>
        </w:rPr>
        <w:t xml:space="preserve">to </w:t>
      </w:r>
      <w:r w:rsidRPr="007C5878">
        <w:rPr>
          <w:rFonts w:eastAsia="Times New Roman" w:cstheme="minorHAnsi"/>
          <w:sz w:val="24"/>
          <w:szCs w:val="24"/>
        </w:rPr>
        <w:t xml:space="preserve">see a couple of files being created by Truffle in the </w:t>
      </w:r>
      <w:r w:rsidRPr="007C5878">
        <w:rPr>
          <w:rFonts w:eastAsia="Times New Roman" w:cstheme="minorHAnsi"/>
          <w:sz w:val="20"/>
          <w:szCs w:val="20"/>
        </w:rPr>
        <w:t>demo</w:t>
      </w:r>
      <w:r w:rsidRPr="007C5878">
        <w:rPr>
          <w:rFonts w:eastAsia="Times New Roman" w:cstheme="minorHAnsi"/>
          <w:sz w:val="24"/>
          <w:szCs w:val="24"/>
        </w:rPr>
        <w:t xml:space="preserve"> folder.</w:t>
      </w:r>
    </w:p>
    <w:p w14:paraId="3CCAC57E" w14:textId="77777777" w:rsidR="008635AD" w:rsidRPr="0067063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A0755C1" w14:textId="77777777" w:rsidR="008635AD" w:rsidRPr="00670638" w:rsidRDefault="008635AD" w:rsidP="008635AD"/>
    <w:p w14:paraId="1671A4EF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3" w:name="_Toc39877616"/>
      <w:r w:rsidRPr="00670638">
        <w:rPr>
          <w:rFonts w:eastAsia="Times New Roman"/>
          <w:color w:val="auto"/>
          <w:sz w:val="36"/>
          <w:szCs w:val="36"/>
        </w:rPr>
        <w:t>3: Create Demo Contract</w:t>
      </w:r>
      <w:bookmarkEnd w:id="3"/>
    </w:p>
    <w:p w14:paraId="20D113CE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2F4CEBE" wp14:editId="24AC1216">
                <wp:simplePos x="0" y="0"/>
                <wp:positionH relativeFrom="margin">
                  <wp:align>left</wp:align>
                </wp:positionH>
                <wp:positionV relativeFrom="paragraph">
                  <wp:posOffset>658495</wp:posOffset>
                </wp:positionV>
                <wp:extent cx="5021580" cy="3444240"/>
                <wp:effectExtent l="0" t="0" r="2667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1580" cy="34442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29DEB" id="Rectangle 12" o:spid="_x0000_s1026" style="position:absolute;margin-left:0;margin-top:51.85pt;width:395.4pt;height:271.2pt;z-index:-25165107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" fillcolor="white [3201]" strokecolor="black [3213]" strokeweight="1pt">
                <w10:wrap anchorx="margin"/>
              </v:rect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 xml:space="preserve">Open up the demo project in your favorite editor, create a new file called </w:t>
      </w:r>
      <w:proofErr w:type="spellStart"/>
      <w:r w:rsidRPr="007C5878">
        <w:rPr>
          <w:rFonts w:eastAsia="Times New Roman" w:cstheme="minorHAnsi"/>
          <w:sz w:val="20"/>
          <w:szCs w:val="20"/>
        </w:rPr>
        <w:t>Demo.sol</w:t>
      </w:r>
      <w:proofErr w:type="spellEnd"/>
      <w:r w:rsidRPr="007C5878">
        <w:rPr>
          <w:rFonts w:eastAsia="Times New Roman" w:cstheme="minorHAnsi"/>
          <w:sz w:val="24"/>
          <w:szCs w:val="24"/>
        </w:rPr>
        <w:t xml:space="preserve"> inside the </w:t>
      </w:r>
      <w:r w:rsidRPr="007C5878">
        <w:rPr>
          <w:rFonts w:eastAsia="Times New Roman" w:cstheme="minorHAnsi"/>
          <w:sz w:val="20"/>
          <w:szCs w:val="20"/>
        </w:rPr>
        <w:t>contracts</w:t>
      </w:r>
      <w:r w:rsidRPr="007C5878">
        <w:rPr>
          <w:rFonts w:eastAsia="Times New Roman" w:cstheme="minorHAnsi"/>
          <w:sz w:val="24"/>
          <w:szCs w:val="24"/>
        </w:rPr>
        <w:t xml:space="preserve"> folder.  </w:t>
      </w:r>
      <w:proofErr w:type="spellStart"/>
      <w:r w:rsidRPr="007C5878">
        <w:rPr>
          <w:rFonts w:eastAsia="Times New Roman" w:cstheme="minorHAnsi"/>
          <w:sz w:val="20"/>
          <w:szCs w:val="20"/>
        </w:rPr>
        <w:t>Demo.sol</w:t>
      </w:r>
      <w:proofErr w:type="spellEnd"/>
      <w:r w:rsidRPr="007C5878">
        <w:rPr>
          <w:rFonts w:eastAsia="Times New Roman" w:cstheme="minorHAnsi"/>
          <w:sz w:val="20"/>
          <w:szCs w:val="20"/>
        </w:rPr>
        <w:t xml:space="preserve"> </w:t>
      </w:r>
      <w:r w:rsidRPr="007C5878">
        <w:rPr>
          <w:rFonts w:eastAsia="Times New Roman" w:cstheme="minorHAnsi"/>
          <w:sz w:val="24"/>
          <w:szCs w:val="24"/>
        </w:rPr>
        <w:t>codes:</w:t>
      </w:r>
    </w:p>
    <w:p w14:paraId="0FF19B68" w14:textId="77777777" w:rsidR="008635AD" w:rsidRPr="00020EB2" w:rsidRDefault="008635AD" w:rsidP="008635AD">
      <w:pPr>
        <w:pStyle w:val="ListParagraph"/>
      </w:pPr>
      <w:r w:rsidRPr="00020EB2">
        <w:t>pragma solidity ^0.4.</w:t>
      </w:r>
      <w:proofErr w:type="gramStart"/>
      <w:r w:rsidRPr="00020EB2">
        <w:t>23;</w:t>
      </w:r>
      <w:proofErr w:type="gramEnd"/>
    </w:p>
    <w:p w14:paraId="42E3A8E4" w14:textId="77777777" w:rsidR="008635AD" w:rsidRPr="00020EB2" w:rsidRDefault="008635AD" w:rsidP="008635AD">
      <w:pPr>
        <w:pStyle w:val="ListParagraph"/>
      </w:pPr>
    </w:p>
    <w:p w14:paraId="32D310F0" w14:textId="77777777" w:rsidR="008635AD" w:rsidRPr="00020EB2" w:rsidRDefault="008635AD" w:rsidP="008635AD">
      <w:pPr>
        <w:pStyle w:val="ListParagraph"/>
      </w:pPr>
      <w:r w:rsidRPr="00020EB2">
        <w:t>contract Demo {</w:t>
      </w:r>
    </w:p>
    <w:p w14:paraId="663DA66B" w14:textId="77777777" w:rsidR="008635AD" w:rsidRPr="00020EB2" w:rsidRDefault="008635AD" w:rsidP="008635AD">
      <w:pPr>
        <w:pStyle w:val="ListParagraph"/>
      </w:pPr>
      <w:r w:rsidRPr="00020EB2">
        <w:t xml:space="preserve">    </w:t>
      </w:r>
      <w:proofErr w:type="spellStart"/>
      <w:r w:rsidRPr="00020EB2">
        <w:t>uint</w:t>
      </w:r>
      <w:proofErr w:type="spellEnd"/>
      <w:r w:rsidRPr="00020EB2">
        <w:t xml:space="preserve"> public </w:t>
      </w:r>
      <w:proofErr w:type="gramStart"/>
      <w:r w:rsidRPr="00020EB2">
        <w:t>balance;</w:t>
      </w:r>
      <w:proofErr w:type="gramEnd"/>
    </w:p>
    <w:p w14:paraId="662651E7" w14:textId="77777777" w:rsidR="008635AD" w:rsidRPr="00020EB2" w:rsidRDefault="008635AD" w:rsidP="008635AD">
      <w:pPr>
        <w:pStyle w:val="ListParagraph"/>
      </w:pPr>
    </w:p>
    <w:p w14:paraId="6720EE7F" w14:textId="77777777" w:rsidR="008635AD" w:rsidRPr="00020EB2" w:rsidRDefault="008635AD" w:rsidP="008635AD">
      <w:pPr>
        <w:pStyle w:val="ListParagraph"/>
      </w:pPr>
      <w:r w:rsidRPr="00020EB2">
        <w:t xml:space="preserve">    // Initialize global variables</w:t>
      </w:r>
    </w:p>
    <w:p w14:paraId="756A6755" w14:textId="77777777" w:rsidR="008635AD" w:rsidRPr="00020EB2" w:rsidRDefault="008635AD" w:rsidP="008635AD">
      <w:pPr>
        <w:pStyle w:val="ListParagraph"/>
      </w:pPr>
      <w:r w:rsidRPr="00020EB2">
        <w:t xml:space="preserve">    constructor() public </w:t>
      </w:r>
    </w:p>
    <w:p w14:paraId="0E0B28FC" w14:textId="77777777" w:rsidR="008635AD" w:rsidRPr="00020EB2" w:rsidRDefault="008635AD" w:rsidP="008635AD">
      <w:pPr>
        <w:pStyle w:val="ListParagraph"/>
      </w:pPr>
      <w:r w:rsidRPr="00020EB2">
        <w:t xml:space="preserve">    {</w:t>
      </w:r>
    </w:p>
    <w:p w14:paraId="5D2FFDD3" w14:textId="77777777" w:rsidR="008635AD" w:rsidRPr="00020EB2" w:rsidRDefault="008635AD" w:rsidP="008635AD">
      <w:pPr>
        <w:pStyle w:val="ListParagraph"/>
      </w:pPr>
      <w:r w:rsidRPr="00020EB2">
        <w:t xml:space="preserve">        balance = </w:t>
      </w:r>
      <w:proofErr w:type="gramStart"/>
      <w:r w:rsidRPr="00020EB2">
        <w:t>0;</w:t>
      </w:r>
      <w:proofErr w:type="gramEnd"/>
    </w:p>
    <w:p w14:paraId="15295CEC" w14:textId="77777777" w:rsidR="008635AD" w:rsidRPr="00020EB2" w:rsidRDefault="008635AD" w:rsidP="008635AD">
      <w:pPr>
        <w:pStyle w:val="ListParagraph"/>
      </w:pPr>
      <w:r w:rsidRPr="00020EB2">
        <w:t xml:space="preserve">    }</w:t>
      </w:r>
    </w:p>
    <w:p w14:paraId="6EDE9855" w14:textId="77777777" w:rsidR="008635AD" w:rsidRPr="00020EB2" w:rsidRDefault="008635AD" w:rsidP="008635AD">
      <w:pPr>
        <w:pStyle w:val="ListParagraph"/>
      </w:pPr>
    </w:p>
    <w:p w14:paraId="6C86E378" w14:textId="77777777" w:rsidR="008635AD" w:rsidRPr="00020EB2" w:rsidRDefault="008635AD" w:rsidP="008635AD">
      <w:pPr>
        <w:pStyle w:val="ListParagraph"/>
      </w:pPr>
      <w:r w:rsidRPr="00020EB2">
        <w:t xml:space="preserve">    // The payable keyword allows this function to accept Ether</w:t>
      </w:r>
    </w:p>
    <w:p w14:paraId="0DD176B2" w14:textId="77777777" w:rsidR="008635AD" w:rsidRPr="00020EB2" w:rsidRDefault="008635AD" w:rsidP="008635AD">
      <w:pPr>
        <w:pStyle w:val="ListParagraph"/>
      </w:pPr>
      <w:r w:rsidRPr="00020EB2">
        <w:t xml:space="preserve">    function contribute() public payable</w:t>
      </w:r>
    </w:p>
    <w:p w14:paraId="37C34722" w14:textId="77777777" w:rsidR="008635AD" w:rsidRPr="00020EB2" w:rsidRDefault="008635AD" w:rsidP="008635AD">
      <w:pPr>
        <w:pStyle w:val="ListParagraph"/>
      </w:pPr>
      <w:r w:rsidRPr="00020EB2">
        <w:t xml:space="preserve">    {</w:t>
      </w:r>
    </w:p>
    <w:p w14:paraId="598CAD3B" w14:textId="77777777" w:rsidR="008635AD" w:rsidRPr="00020EB2" w:rsidRDefault="008635AD" w:rsidP="008635AD">
      <w:pPr>
        <w:pStyle w:val="ListParagraph"/>
      </w:pPr>
      <w:r w:rsidRPr="00020EB2">
        <w:t xml:space="preserve">        // </w:t>
      </w:r>
      <w:proofErr w:type="spellStart"/>
      <w:r w:rsidRPr="00020EB2">
        <w:t>msg.value</w:t>
      </w:r>
      <w:proofErr w:type="spellEnd"/>
      <w:r w:rsidRPr="00020EB2">
        <w:t xml:space="preserve"> is the value of Ether sent in a transaction</w:t>
      </w:r>
    </w:p>
    <w:p w14:paraId="04DE8E06" w14:textId="77777777" w:rsidR="008635AD" w:rsidRPr="00020EB2" w:rsidRDefault="008635AD" w:rsidP="008635AD">
      <w:pPr>
        <w:pStyle w:val="ListParagraph"/>
      </w:pPr>
      <w:r w:rsidRPr="00020EB2">
        <w:t xml:space="preserve">        balance += </w:t>
      </w:r>
      <w:proofErr w:type="spellStart"/>
      <w:r w:rsidRPr="00020EB2">
        <w:t>msg.</w:t>
      </w:r>
      <w:proofErr w:type="gramStart"/>
      <w:r w:rsidRPr="00020EB2">
        <w:t>value</w:t>
      </w:r>
      <w:proofErr w:type="spellEnd"/>
      <w:r w:rsidRPr="00020EB2">
        <w:t>;</w:t>
      </w:r>
      <w:proofErr w:type="gramEnd"/>
    </w:p>
    <w:p w14:paraId="68FB2AA2" w14:textId="77777777" w:rsidR="008635AD" w:rsidRPr="00020EB2" w:rsidRDefault="008635AD" w:rsidP="008635AD">
      <w:pPr>
        <w:pStyle w:val="ListParagraph"/>
      </w:pPr>
      <w:r w:rsidRPr="00020EB2">
        <w:t xml:space="preserve">    }</w:t>
      </w:r>
    </w:p>
    <w:p w14:paraId="069F7A5F" w14:textId="77777777" w:rsidR="008635AD" w:rsidRPr="00020EB2" w:rsidRDefault="008635AD" w:rsidP="008635AD">
      <w:pPr>
        <w:pStyle w:val="ListParagraph"/>
      </w:pPr>
      <w:r w:rsidRPr="00020EB2">
        <w:t>}</w:t>
      </w:r>
    </w:p>
    <w:p w14:paraId="2F26491B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Here, we have a very simple smart contract where it has a </w:t>
      </w:r>
      <w:r w:rsidRPr="007C5878">
        <w:rPr>
          <w:rFonts w:eastAsia="Times New Roman" w:cstheme="minorHAnsi"/>
          <w:sz w:val="20"/>
          <w:szCs w:val="20"/>
        </w:rPr>
        <w:t>contribute</w:t>
      </w:r>
      <w:r w:rsidRPr="007C5878">
        <w:rPr>
          <w:rFonts w:eastAsia="Times New Roman" w:cstheme="minorHAnsi"/>
          <w:sz w:val="24"/>
          <w:szCs w:val="24"/>
        </w:rPr>
        <w:t xml:space="preserve"> function that takes in Ether and update its balance.</w:t>
      </w:r>
    </w:p>
    <w:p w14:paraId="6ACF6C4B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27A7122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4" w:name="_Toc39877617"/>
      <w:r w:rsidRPr="00670638">
        <w:rPr>
          <w:rFonts w:eastAsia="Times New Roman"/>
          <w:color w:val="auto"/>
          <w:sz w:val="36"/>
          <w:szCs w:val="36"/>
        </w:rPr>
        <w:lastRenderedPageBreak/>
        <w:t>4: Add a New Migration</w:t>
      </w:r>
      <w:bookmarkEnd w:id="4"/>
    </w:p>
    <w:p w14:paraId="1E52F0CF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>In order to deploy our Demo contract to our test Ethereum network on Ganache, we need a migration script.</w:t>
      </w:r>
    </w:p>
    <w:p w14:paraId="6EECE54D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Inside the </w:t>
      </w:r>
      <w:r w:rsidRPr="007C5878">
        <w:rPr>
          <w:rFonts w:eastAsia="Times New Roman" w:cstheme="minorHAnsi"/>
          <w:sz w:val="20"/>
          <w:szCs w:val="20"/>
        </w:rPr>
        <w:t>migrations</w:t>
      </w:r>
      <w:r w:rsidRPr="007C5878">
        <w:rPr>
          <w:rFonts w:eastAsia="Times New Roman" w:cstheme="minorHAnsi"/>
          <w:sz w:val="24"/>
          <w:szCs w:val="24"/>
        </w:rPr>
        <w:t xml:space="preserve"> folder, create a new file called </w:t>
      </w:r>
      <w:r w:rsidRPr="007C5878">
        <w:rPr>
          <w:rFonts w:eastAsia="Times New Roman" w:cstheme="minorHAnsi"/>
          <w:sz w:val="20"/>
          <w:szCs w:val="20"/>
        </w:rPr>
        <w:t>2_demo_migration.js</w:t>
      </w:r>
      <w:r w:rsidRPr="007C5878">
        <w:rPr>
          <w:rFonts w:eastAsia="Times New Roman" w:cstheme="minorHAnsi"/>
          <w:sz w:val="24"/>
          <w:szCs w:val="24"/>
        </w:rPr>
        <w:t xml:space="preserve">. The </w:t>
      </w:r>
      <w:r w:rsidRPr="007C5878">
        <w:rPr>
          <w:rFonts w:eastAsia="Times New Roman" w:cstheme="minorHAnsi"/>
          <w:sz w:val="20"/>
          <w:szCs w:val="20"/>
        </w:rPr>
        <w:t>2_</w:t>
      </w:r>
      <w:r w:rsidRPr="007C5878">
        <w:rPr>
          <w:rFonts w:eastAsia="Times New Roman" w:cstheme="minorHAnsi"/>
          <w:sz w:val="24"/>
          <w:szCs w:val="24"/>
        </w:rPr>
        <w:t xml:space="preserve"> prefix is important so that Truffle knows </w:t>
      </w:r>
      <w:proofErr w:type="gramStart"/>
      <w:r w:rsidRPr="007C5878">
        <w:rPr>
          <w:rFonts w:eastAsia="Times New Roman" w:cstheme="minorHAnsi"/>
          <w:sz w:val="24"/>
          <w:szCs w:val="24"/>
        </w:rPr>
        <w:t>it's</w:t>
      </w:r>
      <w:proofErr w:type="gramEnd"/>
      <w:r w:rsidRPr="007C5878">
        <w:rPr>
          <w:rFonts w:eastAsia="Times New Roman" w:cstheme="minorHAnsi"/>
          <w:sz w:val="24"/>
          <w:szCs w:val="24"/>
        </w:rPr>
        <w:t xml:space="preserve"> step 2 of all the migration steps for this project.</w:t>
      </w:r>
    </w:p>
    <w:p w14:paraId="1125AC58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83E9F45" wp14:editId="15710CA2">
                <wp:simplePos x="0" y="0"/>
                <wp:positionH relativeFrom="margin">
                  <wp:align>left</wp:align>
                </wp:positionH>
                <wp:positionV relativeFrom="paragraph">
                  <wp:posOffset>302895</wp:posOffset>
                </wp:positionV>
                <wp:extent cx="4145280" cy="1272540"/>
                <wp:effectExtent l="0" t="0" r="2667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5280" cy="12725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24234" id="Rectangle 11" o:spid="_x0000_s1026" style="position:absolute;margin-left:0;margin-top:23.85pt;width:326.4pt;height:100.2pt;z-index:-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" fillcolor="white [3201]" strokecolor="black [3213]" strokeweight="1pt">
                <w10:wrap anchorx="margin"/>
              </v:rect>
            </w:pict>
          </mc:Fallback>
        </mc:AlternateContent>
      </w:r>
      <w:r>
        <w:rPr>
          <w:rFonts w:eastAsia="Times New Roman" w:cstheme="minorHAnsi"/>
          <w:sz w:val="24"/>
          <w:szCs w:val="24"/>
        </w:rPr>
        <w:t>Enter</w:t>
      </w:r>
      <w:r w:rsidRPr="007C5878">
        <w:rPr>
          <w:rFonts w:eastAsia="Times New Roman" w:cstheme="minorHAnsi"/>
          <w:sz w:val="24"/>
          <w:szCs w:val="24"/>
        </w:rPr>
        <w:t xml:space="preserve"> the following code:</w:t>
      </w:r>
    </w:p>
    <w:p w14:paraId="6D5158B3" w14:textId="77777777" w:rsidR="008635AD" w:rsidRPr="007C5878" w:rsidRDefault="008635AD" w:rsidP="008635AD">
      <w:pPr>
        <w:pStyle w:val="ListParagraph"/>
      </w:pPr>
      <w:r w:rsidRPr="007C5878">
        <w:t xml:space="preserve">var Demo = </w:t>
      </w:r>
      <w:proofErr w:type="spellStart"/>
      <w:r w:rsidRPr="007C5878">
        <w:t>artifacts.require</w:t>
      </w:r>
      <w:proofErr w:type="spellEnd"/>
      <w:r w:rsidRPr="007C5878">
        <w:t>("./</w:t>
      </w:r>
      <w:proofErr w:type="spellStart"/>
      <w:r w:rsidRPr="007C5878">
        <w:t>Demo.sol</w:t>
      </w:r>
      <w:proofErr w:type="spellEnd"/>
      <w:r w:rsidRPr="007C5878">
        <w:t>"</w:t>
      </w:r>
      <w:proofErr w:type="gramStart"/>
      <w:r w:rsidRPr="007C5878">
        <w:t>);</w:t>
      </w:r>
      <w:proofErr w:type="gramEnd"/>
    </w:p>
    <w:p w14:paraId="64C4B5B9" w14:textId="77777777" w:rsidR="008635AD" w:rsidRPr="007C5878" w:rsidRDefault="008635AD" w:rsidP="008635AD">
      <w:pPr>
        <w:pStyle w:val="ListParagraph"/>
      </w:pPr>
    </w:p>
    <w:p w14:paraId="697C6D38" w14:textId="77777777" w:rsidR="008635AD" w:rsidRPr="007C5878" w:rsidRDefault="008635AD" w:rsidP="008635AD">
      <w:pPr>
        <w:pStyle w:val="ListParagraph"/>
      </w:pPr>
      <w:proofErr w:type="spellStart"/>
      <w:r w:rsidRPr="007C5878">
        <w:t>module.exports</w:t>
      </w:r>
      <w:proofErr w:type="spellEnd"/>
      <w:r w:rsidRPr="007C5878">
        <w:t xml:space="preserve"> = function(deployer) {</w:t>
      </w:r>
    </w:p>
    <w:p w14:paraId="6576F693" w14:textId="77777777" w:rsidR="008635AD" w:rsidRPr="007C5878" w:rsidRDefault="008635AD" w:rsidP="008635AD">
      <w:pPr>
        <w:pStyle w:val="ListParagraph"/>
      </w:pPr>
      <w:r w:rsidRPr="007C5878">
        <w:t xml:space="preserve">    // Demo is the contract's name</w:t>
      </w:r>
    </w:p>
    <w:p w14:paraId="1FDE6190" w14:textId="77777777" w:rsidR="008635AD" w:rsidRPr="007C5878" w:rsidRDefault="008635AD" w:rsidP="008635AD">
      <w:pPr>
        <w:pStyle w:val="ListParagraph"/>
      </w:pPr>
      <w:r w:rsidRPr="007C5878">
        <w:t xml:space="preserve">    </w:t>
      </w:r>
      <w:proofErr w:type="spellStart"/>
      <w:r w:rsidRPr="007C5878">
        <w:t>deployer.deploy</w:t>
      </w:r>
      <w:proofErr w:type="spellEnd"/>
      <w:r w:rsidRPr="007C5878">
        <w:t>(Demo</w:t>
      </w:r>
      <w:proofErr w:type="gramStart"/>
      <w:r w:rsidRPr="007C5878">
        <w:t>);</w:t>
      </w:r>
      <w:proofErr w:type="gramEnd"/>
    </w:p>
    <w:p w14:paraId="315183F7" w14:textId="77777777" w:rsidR="008635AD" w:rsidRPr="007C5878" w:rsidRDefault="008635AD" w:rsidP="008635AD">
      <w:pPr>
        <w:pStyle w:val="ListParagraph"/>
      </w:pPr>
      <w:r w:rsidRPr="007C5878">
        <w:t>};</w:t>
      </w:r>
    </w:p>
    <w:p w14:paraId="1F406C7B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58E64AF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2B93151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5A5BC8D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23F5C0A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3BADE45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5" w:name="_Toc39877618"/>
      <w:r w:rsidRPr="00670638">
        <w:rPr>
          <w:rFonts w:eastAsia="Times New Roman"/>
          <w:color w:val="auto"/>
          <w:sz w:val="36"/>
          <w:szCs w:val="36"/>
        </w:rPr>
        <w:t>5: Update the Configurations</w:t>
      </w:r>
      <w:bookmarkEnd w:id="5"/>
    </w:p>
    <w:p w14:paraId="12EDF9D3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CFE725A" wp14:editId="3875B5D2">
                <wp:simplePos x="0" y="0"/>
                <wp:positionH relativeFrom="column">
                  <wp:posOffset>45720</wp:posOffset>
                </wp:positionH>
                <wp:positionV relativeFrom="paragraph">
                  <wp:posOffset>479425</wp:posOffset>
                </wp:positionV>
                <wp:extent cx="4221480" cy="2026920"/>
                <wp:effectExtent l="0" t="0" r="2667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1480" cy="20269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F5078" id="Rectangle 10" o:spid="_x0000_s1026" style="position:absolute;margin-left:3.6pt;margin-top:37.75pt;width:332.4pt;height:159.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" fillcolor="white [3201]" strokecolor="black [3213]" strokeweight="1pt"/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 xml:space="preserve">Open up </w:t>
      </w:r>
      <w:r w:rsidRPr="00FF485D">
        <w:rPr>
          <w:rFonts w:eastAsia="Times New Roman" w:cstheme="minorHAnsi"/>
          <w:b/>
          <w:bCs/>
          <w:sz w:val="20"/>
          <w:szCs w:val="20"/>
        </w:rPr>
        <w:t>truffle-config.js</w:t>
      </w:r>
      <w:r w:rsidRPr="007C5878">
        <w:rPr>
          <w:rFonts w:eastAsia="Times New Roman" w:cstheme="minorHAnsi"/>
          <w:sz w:val="24"/>
          <w:szCs w:val="24"/>
        </w:rPr>
        <w:t xml:space="preserve"> , </w:t>
      </w:r>
      <w:r>
        <w:rPr>
          <w:rFonts w:eastAsia="Times New Roman" w:cstheme="minorHAnsi"/>
          <w:sz w:val="24"/>
          <w:szCs w:val="24"/>
        </w:rPr>
        <w:t>enter</w:t>
      </w:r>
      <w:r w:rsidRPr="007C5878">
        <w:rPr>
          <w:rFonts w:eastAsia="Times New Roman" w:cstheme="minorHAnsi"/>
          <w:sz w:val="24"/>
          <w:szCs w:val="24"/>
        </w:rPr>
        <w:t xml:space="preserve"> the following code:</w:t>
      </w:r>
    </w:p>
    <w:p w14:paraId="4E95D7B0" w14:textId="77777777" w:rsidR="008635AD" w:rsidRPr="007C5878" w:rsidRDefault="008635AD" w:rsidP="008635AD">
      <w:pPr>
        <w:pStyle w:val="ListParagraph"/>
      </w:pPr>
      <w:proofErr w:type="spellStart"/>
      <w:r w:rsidRPr="007C5878">
        <w:t>module.exports</w:t>
      </w:r>
      <w:proofErr w:type="spellEnd"/>
      <w:r w:rsidRPr="007C5878">
        <w:t xml:space="preserve"> = {</w:t>
      </w:r>
    </w:p>
    <w:p w14:paraId="65805214" w14:textId="77777777" w:rsidR="008635AD" w:rsidRPr="007C5878" w:rsidRDefault="008635AD" w:rsidP="008635AD">
      <w:pPr>
        <w:pStyle w:val="ListParagraph"/>
      </w:pPr>
      <w:r w:rsidRPr="007C5878">
        <w:t xml:space="preserve">    networks: {</w:t>
      </w:r>
    </w:p>
    <w:p w14:paraId="06D9ACA0" w14:textId="77777777" w:rsidR="008635AD" w:rsidRPr="007C5878" w:rsidRDefault="008635AD" w:rsidP="008635AD">
      <w:pPr>
        <w:pStyle w:val="ListParagraph"/>
      </w:pPr>
      <w:r w:rsidRPr="007C5878">
        <w:t xml:space="preserve">        development: {</w:t>
      </w:r>
    </w:p>
    <w:p w14:paraId="67C0240E" w14:textId="77777777" w:rsidR="008635AD" w:rsidRPr="007C5878" w:rsidRDefault="008635AD" w:rsidP="008635AD">
      <w:pPr>
        <w:pStyle w:val="ListParagraph"/>
      </w:pPr>
      <w:r w:rsidRPr="007C5878">
        <w:t xml:space="preserve">            // from: "", // Defaults to first address from Ganache</w:t>
      </w:r>
    </w:p>
    <w:p w14:paraId="51341430" w14:textId="77777777" w:rsidR="008635AD" w:rsidRPr="007C5878" w:rsidRDefault="008635AD" w:rsidP="008635AD">
      <w:pPr>
        <w:pStyle w:val="ListParagraph"/>
      </w:pPr>
      <w:r w:rsidRPr="007C5878">
        <w:t xml:space="preserve">            host: "127.0.0.1", </w:t>
      </w:r>
    </w:p>
    <w:p w14:paraId="55F74CE1" w14:textId="77777777" w:rsidR="008635AD" w:rsidRPr="007C5878" w:rsidRDefault="008635AD" w:rsidP="008635AD">
      <w:pPr>
        <w:pStyle w:val="ListParagraph"/>
      </w:pPr>
      <w:r w:rsidRPr="007C5878">
        <w:t xml:space="preserve">            port: 7545,</w:t>
      </w:r>
      <w:r w:rsidRPr="00C85DB2">
        <w:rPr>
          <w:rFonts w:eastAsia="Times New Roman" w:cstheme="minorHAnsi"/>
          <w:noProof/>
          <w:sz w:val="24"/>
          <w:szCs w:val="24"/>
        </w:rPr>
        <w:t xml:space="preserve"> </w:t>
      </w:r>
    </w:p>
    <w:p w14:paraId="0B4D2C9B" w14:textId="77777777" w:rsidR="008635AD" w:rsidRPr="007C5878" w:rsidRDefault="008635AD" w:rsidP="008635AD">
      <w:pPr>
        <w:pStyle w:val="ListParagraph"/>
      </w:pPr>
      <w:r w:rsidRPr="007C5878">
        <w:t xml:space="preserve">            </w:t>
      </w:r>
      <w:proofErr w:type="spellStart"/>
      <w:r w:rsidRPr="007C5878">
        <w:t>network_id</w:t>
      </w:r>
      <w:proofErr w:type="spellEnd"/>
      <w:r w:rsidRPr="007C5878">
        <w:t>: "*"</w:t>
      </w:r>
    </w:p>
    <w:p w14:paraId="2AB4FA1F" w14:textId="77777777" w:rsidR="008635AD" w:rsidRPr="007C5878" w:rsidRDefault="008635AD" w:rsidP="008635AD">
      <w:pPr>
        <w:pStyle w:val="ListParagraph"/>
      </w:pPr>
      <w:r w:rsidRPr="007C5878">
        <w:t xml:space="preserve">        }</w:t>
      </w:r>
    </w:p>
    <w:p w14:paraId="7BEC397F" w14:textId="77777777" w:rsidR="008635AD" w:rsidRPr="007C5878" w:rsidRDefault="008635AD" w:rsidP="008635AD">
      <w:pPr>
        <w:pStyle w:val="ListParagraph"/>
      </w:pPr>
      <w:r w:rsidRPr="007C5878">
        <w:t xml:space="preserve">    }</w:t>
      </w:r>
    </w:p>
    <w:p w14:paraId="3066ACDB" w14:textId="77777777" w:rsidR="008635AD" w:rsidRPr="007C5878" w:rsidRDefault="008635AD" w:rsidP="008635AD">
      <w:pPr>
        <w:pStyle w:val="ListParagraph"/>
      </w:pPr>
      <w:r w:rsidRPr="007C5878">
        <w:t>};</w:t>
      </w:r>
    </w:p>
    <w:p w14:paraId="6E0220CD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2B1511B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78163BB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9DBDE7D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2F34E49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B0EF713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829625B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6AEF75A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6" w:name="_Toc39877619"/>
      <w:r w:rsidRPr="00670638">
        <w:rPr>
          <w:rFonts w:eastAsia="Times New Roman"/>
          <w:color w:val="auto"/>
          <w:sz w:val="36"/>
          <w:szCs w:val="36"/>
        </w:rPr>
        <w:lastRenderedPageBreak/>
        <w:t>6: Deploy!</w:t>
      </w:r>
      <w:bookmarkEnd w:id="6"/>
    </w:p>
    <w:p w14:paraId="11541DAD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6CD0BF0" wp14:editId="534FB713">
                <wp:simplePos x="0" y="0"/>
                <wp:positionH relativeFrom="margin">
                  <wp:align>left</wp:align>
                </wp:positionH>
                <wp:positionV relativeFrom="paragraph">
                  <wp:posOffset>450215</wp:posOffset>
                </wp:positionV>
                <wp:extent cx="1813560" cy="388620"/>
                <wp:effectExtent l="0" t="0" r="1524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3560" cy="3886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1D159" id="Rectangle 14" o:spid="_x0000_s1026" style="position:absolute;margin-left:0;margin-top:35.45pt;width:142.8pt;height:30.6pt;z-index:-251649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" fillcolor="white [3201]" strokecolor="black [3213]" strokeweight="1pt">
                <w10:wrap anchorx="margin"/>
              </v:rect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>Now we are ready to deploy to Ganache for testing. Open up your terminal and type:</w:t>
      </w:r>
    </w:p>
    <w:p w14:paraId="6303317D" w14:textId="77777777" w:rsidR="008635AD" w:rsidRPr="00A91952" w:rsidRDefault="008635AD" w:rsidP="008635AD">
      <w:pPr>
        <w:pStyle w:val="ListParagraph"/>
      </w:pPr>
      <w:proofErr w:type="gramStart"/>
      <w:r w:rsidRPr="00A91952">
        <w:t>truffle</w:t>
      </w:r>
      <w:proofErr w:type="gramEnd"/>
      <w:r w:rsidRPr="00A91952">
        <w:t xml:space="preserve"> deploy</w:t>
      </w:r>
    </w:p>
    <w:p w14:paraId="0C8E78BB" w14:textId="77777777" w:rsidR="008635AD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>Once it is done, let us check our Ganache. You should see a few transactions being recorded:</w:t>
      </w:r>
    </w:p>
    <w:p w14:paraId="50BA5C20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186D0853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342F3948" wp14:editId="12B54FC8">
            <wp:extent cx="5943600" cy="4485005"/>
            <wp:effectExtent l="0" t="0" r="0" b="0"/>
            <wp:docPr id="3" name="Picture 3" descr="Transactions Screen on Gan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ransactions Screen on Ganach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523AF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>2 contracts are generated by our deployment due to us having 2 migrations, with 1 being the default Truffle Framework's migration.</w:t>
      </w:r>
    </w:p>
    <w:p w14:paraId="5696A7A5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For our </w:t>
      </w:r>
      <w:r w:rsidRPr="007C5878">
        <w:rPr>
          <w:rFonts w:eastAsia="Times New Roman" w:cstheme="minorHAnsi"/>
          <w:sz w:val="20"/>
          <w:szCs w:val="20"/>
        </w:rPr>
        <w:t>Demo</w:t>
      </w:r>
      <w:r w:rsidRPr="007C5878">
        <w:rPr>
          <w:rFonts w:eastAsia="Times New Roman" w:cstheme="minorHAnsi"/>
          <w:sz w:val="24"/>
          <w:szCs w:val="24"/>
        </w:rPr>
        <w:t xml:space="preserve"> contract, we need to check the second transaction from the top (circled in blue). Click on it and copy the contract address (circled below) for our next step.</w:t>
      </w:r>
    </w:p>
    <w:p w14:paraId="6CAA522F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noProof/>
          <w:sz w:val="24"/>
          <w:szCs w:val="24"/>
        </w:rPr>
        <w:lastRenderedPageBreak/>
        <w:drawing>
          <wp:inline distT="0" distB="0" distL="0" distR="0" wp14:anchorId="50C27037" wp14:editId="4E57CF89">
            <wp:extent cx="5943600" cy="4485005"/>
            <wp:effectExtent l="0" t="0" r="0" b="0"/>
            <wp:docPr id="2" name="Picture 2" descr="Transactions Screen on Gan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ransactions Screen on Ganach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FCED5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84EA1AA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B9CB9E4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6945670" w14:textId="77777777" w:rsidR="008635AD" w:rsidRDefault="008635AD" w:rsidP="008635AD">
      <w:pPr>
        <w:pStyle w:val="Heading2"/>
        <w:rPr>
          <w:sz w:val="32"/>
          <w:szCs w:val="32"/>
        </w:rPr>
      </w:pPr>
      <w:bookmarkStart w:id="7" w:name="_Toc39877620"/>
      <w:r w:rsidRPr="007C5878">
        <w:rPr>
          <w:sz w:val="32"/>
          <w:szCs w:val="32"/>
        </w:rPr>
        <w:t>Interact with Contract</w:t>
      </w:r>
      <w:bookmarkEnd w:id="7"/>
    </w:p>
    <w:p w14:paraId="33C4F535" w14:textId="77777777" w:rsidR="008635AD" w:rsidRDefault="008635AD" w:rsidP="008635AD"/>
    <w:p w14:paraId="25FFC919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8" w:name="_Toc39877621"/>
      <w:r w:rsidRPr="00670638">
        <w:rPr>
          <w:rFonts w:eastAsia="Times New Roman"/>
          <w:color w:val="auto"/>
          <w:sz w:val="36"/>
          <w:szCs w:val="36"/>
        </w:rPr>
        <w:t>7a: Check the Balance</w:t>
      </w:r>
      <w:bookmarkEnd w:id="8"/>
    </w:p>
    <w:p w14:paraId="60D28B90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9C1A7A5" wp14:editId="3549157F">
                <wp:simplePos x="0" y="0"/>
                <wp:positionH relativeFrom="margin">
                  <wp:posOffset>297180</wp:posOffset>
                </wp:positionH>
                <wp:positionV relativeFrom="paragraph">
                  <wp:posOffset>459740</wp:posOffset>
                </wp:positionV>
                <wp:extent cx="3390900" cy="388620"/>
                <wp:effectExtent l="0" t="0" r="19050" b="114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0900" cy="3886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53334" id="Rectangle 8" o:spid="_x0000_s1026" style="position:absolute;margin-left:23.4pt;margin-top:36.2pt;width:267pt;height:30.6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" fillcolor="white [3201]" strokecolor="black [3213]" strokeweight="1pt">
                <w10:wrap anchorx="margin"/>
              </v:rect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>Now let us check our balance, which supposed to be 0:</w:t>
      </w:r>
    </w:p>
    <w:p w14:paraId="0840F818" w14:textId="77777777" w:rsidR="008635AD" w:rsidRPr="001F4900" w:rsidRDefault="008635AD" w:rsidP="008635AD">
      <w:pPr>
        <w:pStyle w:val="ListParagraph"/>
      </w:pPr>
      <w:proofErr w:type="spellStart"/>
      <w:r w:rsidRPr="001F4900">
        <w:t>dm.balance</w:t>
      </w:r>
      <w:proofErr w:type="spellEnd"/>
      <w:r w:rsidRPr="001F4900">
        <w:t xml:space="preserve">().then( function(x) { return </w:t>
      </w:r>
      <w:proofErr w:type="spellStart"/>
      <w:r w:rsidRPr="001F4900">
        <w:t>x.toString</w:t>
      </w:r>
      <w:proofErr w:type="spellEnd"/>
      <w:r w:rsidRPr="001F4900">
        <w:t>(); }</w:t>
      </w:r>
      <w:proofErr w:type="gramStart"/>
      <w:r w:rsidRPr="001F4900">
        <w:t>);</w:t>
      </w:r>
      <w:proofErr w:type="gramEnd"/>
    </w:p>
    <w:p w14:paraId="3F7A6FF5" w14:textId="77777777" w:rsidR="008635AD" w:rsidRPr="007C5878" w:rsidRDefault="008635AD" w:rsidP="008635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5725EF88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656312F7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C5878">
        <w:rPr>
          <w:rFonts w:cstheme="minorHAnsi"/>
          <w:sz w:val="24"/>
          <w:szCs w:val="24"/>
        </w:rPr>
        <w:t xml:space="preserve">Output : </w:t>
      </w:r>
    </w:p>
    <w:p w14:paraId="24DB706A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11744E74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35F2779B" w14:textId="77777777" w:rsidR="008635AD" w:rsidRPr="001F4900" w:rsidRDefault="008635AD" w:rsidP="008635AD">
      <w:pPr>
        <w:pStyle w:val="ListParagraph"/>
      </w:pPr>
      <w:r w:rsidRPr="001F4900">
        <w:t>'0'</w:t>
      </w:r>
    </w:p>
    <w:p w14:paraId="31E34961" w14:textId="77777777" w:rsidR="008635AD" w:rsidRPr="00670638" w:rsidRDefault="008635AD" w:rsidP="008635AD">
      <w:pPr>
        <w:pStyle w:val="Heading3"/>
        <w:rPr>
          <w:rFonts w:asciiTheme="minorHAnsi" w:eastAsia="Times New Roman" w:hAnsiTheme="minorHAnsi" w:cstheme="minorHAnsi"/>
          <w:sz w:val="27"/>
          <w:szCs w:val="27"/>
        </w:rPr>
      </w:pPr>
      <w:bookmarkStart w:id="9" w:name="_Toc39877622"/>
      <w:r w:rsidRPr="00670638">
        <w:rPr>
          <w:rFonts w:eastAsia="Times New Roman"/>
          <w:color w:val="auto"/>
          <w:sz w:val="36"/>
          <w:szCs w:val="36"/>
        </w:rPr>
        <w:lastRenderedPageBreak/>
        <w:t>7b: Add Some Ether to our wallet from Ganache User</w:t>
      </w:r>
      <w:bookmarkEnd w:id="9"/>
    </w:p>
    <w:p w14:paraId="7782E06E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>First, you will need to copy one of the wallet address in Ganache. Let us take the third wallet for this:</w:t>
      </w:r>
    </w:p>
    <w:p w14:paraId="72E8E620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6BD157BA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4FCA7796" wp14:editId="255A9627">
            <wp:extent cx="5943600" cy="4485005"/>
            <wp:effectExtent l="0" t="0" r="0" b="0"/>
            <wp:docPr id="1" name="Picture 1" descr="Accounts Screen on Gan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ccounts Screen on Ganach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F6F62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2600E356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0B1E20D4" w14:textId="77777777" w:rsidR="008635AD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1DDE1C8A" w14:textId="77777777" w:rsidR="008635AD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6CF9A476" w14:textId="77777777" w:rsidR="008635AD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402723E6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F3F15C9" wp14:editId="52337BA9">
                <wp:simplePos x="0" y="0"/>
                <wp:positionH relativeFrom="column">
                  <wp:posOffset>236220</wp:posOffset>
                </wp:positionH>
                <wp:positionV relativeFrom="paragraph">
                  <wp:posOffset>434340</wp:posOffset>
                </wp:positionV>
                <wp:extent cx="5021580" cy="632460"/>
                <wp:effectExtent l="0" t="0" r="2667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1580" cy="6324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0FDB76" id="Rectangle 7" o:spid="_x0000_s1026" style="position:absolute;margin-left:18.6pt;margin-top:34.2pt;width:395.4pt;height:49.8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" fillcolor="white [3201]" strokecolor="black [3213]" strokeweight="1pt"/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 xml:space="preserve">Now to transfer the money from our wallet to our </w:t>
      </w:r>
      <w:r w:rsidRPr="007C5878">
        <w:rPr>
          <w:rFonts w:eastAsia="Times New Roman" w:cstheme="minorHAnsi"/>
          <w:sz w:val="20"/>
          <w:szCs w:val="20"/>
        </w:rPr>
        <w:t>Demo</w:t>
      </w:r>
      <w:r w:rsidRPr="007C5878">
        <w:rPr>
          <w:rFonts w:eastAsia="Times New Roman" w:cstheme="minorHAnsi"/>
          <w:sz w:val="24"/>
          <w:szCs w:val="24"/>
        </w:rPr>
        <w:t xml:space="preserve"> smart contract, we will need to run this command in the console:</w:t>
      </w:r>
    </w:p>
    <w:p w14:paraId="38991116" w14:textId="77777777" w:rsidR="008635AD" w:rsidRPr="006F609F" w:rsidRDefault="008635AD" w:rsidP="008635AD">
      <w:pPr>
        <w:pStyle w:val="ListParagraph"/>
      </w:pPr>
      <w:r w:rsidRPr="006F609F">
        <w:t xml:space="preserve">dm.contribute({from:"0x3e08faaf30F2B04B1AD7851Eaac01534d8Cda1bB", value: </w:t>
      </w:r>
      <w:r>
        <w:t>5</w:t>
      </w:r>
      <w:r w:rsidRPr="006F609F">
        <w:t>000000000000000000}</w:t>
      </w:r>
      <w:proofErr w:type="gramStart"/>
      <w:r w:rsidRPr="006F609F">
        <w:t>);</w:t>
      </w:r>
      <w:proofErr w:type="gramEnd"/>
    </w:p>
    <w:p w14:paraId="63314D5C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7571B07D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258CA518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C5878">
        <w:rPr>
          <w:rFonts w:cstheme="minorHAnsi"/>
          <w:sz w:val="24"/>
          <w:szCs w:val="24"/>
        </w:rPr>
        <w:t xml:space="preserve">Output : </w:t>
      </w:r>
    </w:p>
    <w:p w14:paraId="1FA662F6" w14:textId="77777777" w:rsidR="008635AD" w:rsidRPr="007C5878" w:rsidRDefault="008635AD" w:rsidP="008635A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C1BF2B7" wp14:editId="773B14AB">
                <wp:simplePos x="0" y="0"/>
                <wp:positionH relativeFrom="column">
                  <wp:posOffset>30480</wp:posOffset>
                </wp:positionH>
                <wp:positionV relativeFrom="paragraph">
                  <wp:posOffset>39370</wp:posOffset>
                </wp:positionV>
                <wp:extent cx="6096000" cy="6789420"/>
                <wp:effectExtent l="0" t="0" r="19050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67894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66FE16" id="Rectangle 5" o:spid="_x0000_s1026" style="position:absolute;margin-left:2.4pt;margin-top:3.1pt;width:480pt;height:534.6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" fillcolor="white [3201]" strokecolor="black [3213]" strokeweight="1pt"/>
            </w:pict>
          </mc:Fallback>
        </mc:AlternateContent>
      </w:r>
    </w:p>
    <w:p w14:paraId="4D2F37A8" w14:textId="77777777" w:rsidR="008635AD" w:rsidRPr="006F609F" w:rsidRDefault="008635AD" w:rsidP="008635AD">
      <w:pPr>
        <w:pStyle w:val="ListParagraph"/>
      </w:pPr>
      <w:r w:rsidRPr="006F609F">
        <w:t xml:space="preserve">truffle(development)&gt; </w:t>
      </w:r>
      <w:proofErr w:type="spellStart"/>
      <w:r w:rsidRPr="006F609F">
        <w:t>dm.contribute</w:t>
      </w:r>
      <w:proofErr w:type="spellEnd"/>
      <w:r w:rsidRPr="006F609F">
        <w:t>({from:"0x3e08faaf30F2B04B1AD7851Eaac01534d8Cda1bB ", value: 50000000000000000000}</w:t>
      </w:r>
      <w:proofErr w:type="gramStart"/>
      <w:r w:rsidRPr="006F609F">
        <w:t>);</w:t>
      </w:r>
      <w:proofErr w:type="gramEnd"/>
    </w:p>
    <w:p w14:paraId="2776FC07" w14:textId="77777777" w:rsidR="008635AD" w:rsidRPr="006F609F" w:rsidRDefault="008635AD" w:rsidP="008635AD">
      <w:pPr>
        <w:pStyle w:val="ListParagraph"/>
      </w:pPr>
      <w:r w:rsidRPr="006F609F">
        <w:t xml:space="preserve">{ </w:t>
      </w:r>
      <w:proofErr w:type="spellStart"/>
      <w:r w:rsidRPr="006F609F">
        <w:t>tx</w:t>
      </w:r>
      <w:proofErr w:type="spellEnd"/>
      <w:r w:rsidRPr="006F609F">
        <w:t>:</w:t>
      </w:r>
    </w:p>
    <w:p w14:paraId="1AAF63C6" w14:textId="77777777" w:rsidR="008635AD" w:rsidRPr="006F609F" w:rsidRDefault="008635AD" w:rsidP="008635AD">
      <w:pPr>
        <w:pStyle w:val="ListParagraph"/>
      </w:pPr>
      <w:r w:rsidRPr="006F609F">
        <w:t xml:space="preserve">   '0x575c6c8bf243817a3f7fcb98af3680ab69554e514cba7a03c1f5fcd51d73f700',</w:t>
      </w:r>
    </w:p>
    <w:p w14:paraId="5593647E" w14:textId="77777777" w:rsidR="008635AD" w:rsidRPr="006F609F" w:rsidRDefault="008635AD" w:rsidP="008635AD">
      <w:pPr>
        <w:pStyle w:val="ListParagraph"/>
      </w:pPr>
      <w:r w:rsidRPr="006F609F">
        <w:t xml:space="preserve">  receipt:</w:t>
      </w:r>
    </w:p>
    <w:p w14:paraId="12830D25" w14:textId="77777777" w:rsidR="008635AD" w:rsidRPr="006F609F" w:rsidRDefault="008635AD" w:rsidP="008635AD">
      <w:pPr>
        <w:pStyle w:val="ListParagraph"/>
      </w:pPr>
      <w:r w:rsidRPr="006F609F">
        <w:t xml:space="preserve">   { </w:t>
      </w:r>
      <w:proofErr w:type="spellStart"/>
      <w:r w:rsidRPr="006F609F">
        <w:t>transactionHash</w:t>
      </w:r>
      <w:proofErr w:type="spellEnd"/>
      <w:r w:rsidRPr="006F609F">
        <w:t>:</w:t>
      </w:r>
    </w:p>
    <w:p w14:paraId="489BEFF9" w14:textId="77777777" w:rsidR="008635AD" w:rsidRPr="006F609F" w:rsidRDefault="008635AD" w:rsidP="008635AD">
      <w:pPr>
        <w:pStyle w:val="ListParagraph"/>
      </w:pPr>
      <w:r w:rsidRPr="006F609F">
        <w:t xml:space="preserve">      '0x575c6c8bf243817a3f7fcb98af3680ab69554e514cba7a03c1f5fcd51d73f700',</w:t>
      </w:r>
    </w:p>
    <w:p w14:paraId="215211C1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transactionIndex</w:t>
      </w:r>
      <w:proofErr w:type="spellEnd"/>
      <w:r w:rsidRPr="006F609F">
        <w:t>: 0,</w:t>
      </w:r>
    </w:p>
    <w:p w14:paraId="647FDAF9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blockHash</w:t>
      </w:r>
      <w:proofErr w:type="spellEnd"/>
      <w:r w:rsidRPr="006F609F">
        <w:t>:</w:t>
      </w:r>
    </w:p>
    <w:p w14:paraId="180075B3" w14:textId="77777777" w:rsidR="008635AD" w:rsidRPr="006F609F" w:rsidRDefault="008635AD" w:rsidP="008635AD">
      <w:pPr>
        <w:pStyle w:val="ListParagraph"/>
      </w:pPr>
      <w:r w:rsidRPr="006F609F">
        <w:t xml:space="preserve">      '0xad223c273f7f294fe42ccbaaae1b54b8c047675119d86aa9ccbc7951e9f11e66',</w:t>
      </w:r>
    </w:p>
    <w:p w14:paraId="64B01570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blockNumber</w:t>
      </w:r>
      <w:proofErr w:type="spellEnd"/>
      <w:r w:rsidRPr="006F609F">
        <w:t>: 7,</w:t>
      </w:r>
    </w:p>
    <w:p w14:paraId="5233597B" w14:textId="77777777" w:rsidR="008635AD" w:rsidRPr="006F609F" w:rsidRDefault="008635AD" w:rsidP="008635AD">
      <w:pPr>
        <w:pStyle w:val="ListParagraph"/>
      </w:pPr>
      <w:r w:rsidRPr="006F609F">
        <w:t xml:space="preserve">     from: '0x48f8a1a5c8e0df9e31ddbd58a40ef3268b88fad1',</w:t>
      </w:r>
    </w:p>
    <w:p w14:paraId="16FC9DD3" w14:textId="77777777" w:rsidR="008635AD" w:rsidRPr="006F609F" w:rsidRDefault="008635AD" w:rsidP="008635AD">
      <w:pPr>
        <w:pStyle w:val="ListParagraph"/>
      </w:pPr>
      <w:r w:rsidRPr="006F609F">
        <w:t xml:space="preserve">     to: '0x627a9b60c9a126d138d10f17f9d77d97709b6759',</w:t>
      </w:r>
    </w:p>
    <w:p w14:paraId="743F6ED5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gasUsed</w:t>
      </w:r>
      <w:proofErr w:type="spellEnd"/>
      <w:r w:rsidRPr="006F609F">
        <w:t>: 41635,</w:t>
      </w:r>
    </w:p>
    <w:p w14:paraId="408BD0A6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cumulativeGasUsed</w:t>
      </w:r>
      <w:proofErr w:type="spellEnd"/>
      <w:r w:rsidRPr="006F609F">
        <w:t>: 41635,</w:t>
      </w:r>
    </w:p>
    <w:p w14:paraId="4ED0401A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contractAddress</w:t>
      </w:r>
      <w:proofErr w:type="spellEnd"/>
      <w:r w:rsidRPr="006F609F">
        <w:t>: null,</w:t>
      </w:r>
    </w:p>
    <w:p w14:paraId="26381072" w14:textId="77777777" w:rsidR="008635AD" w:rsidRPr="006F609F" w:rsidRDefault="008635AD" w:rsidP="008635AD">
      <w:pPr>
        <w:pStyle w:val="ListParagraph"/>
      </w:pPr>
      <w:r w:rsidRPr="006F609F">
        <w:t xml:space="preserve">     logs: [],</w:t>
      </w:r>
    </w:p>
    <w:p w14:paraId="4FDBA793" w14:textId="77777777" w:rsidR="008635AD" w:rsidRPr="006F609F" w:rsidRDefault="008635AD" w:rsidP="008635AD">
      <w:pPr>
        <w:pStyle w:val="ListParagraph"/>
      </w:pPr>
      <w:r w:rsidRPr="006F609F">
        <w:t xml:space="preserve">     status: true,</w:t>
      </w:r>
    </w:p>
    <w:p w14:paraId="38B89B27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logsBloom</w:t>
      </w:r>
      <w:proofErr w:type="spellEnd"/>
      <w:r w:rsidRPr="006F609F">
        <w:t>:</w:t>
      </w:r>
    </w:p>
    <w:p w14:paraId="1D24FE76" w14:textId="77777777" w:rsidR="008635AD" w:rsidRPr="006F609F" w:rsidRDefault="008635AD" w:rsidP="008635AD">
      <w:pPr>
        <w:pStyle w:val="ListParagraph"/>
      </w:pPr>
      <w:r w:rsidRPr="006F609F">
        <w:t xml:space="preserve">      '0x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',</w:t>
      </w:r>
    </w:p>
    <w:p w14:paraId="2F42BFCC" w14:textId="77777777" w:rsidR="008635AD" w:rsidRPr="006F609F" w:rsidRDefault="008635AD" w:rsidP="008635AD">
      <w:pPr>
        <w:pStyle w:val="ListParagraph"/>
      </w:pPr>
      <w:r w:rsidRPr="006F609F">
        <w:t xml:space="preserve">     v: '0x1c',</w:t>
      </w:r>
    </w:p>
    <w:p w14:paraId="2EC4C12A" w14:textId="77777777" w:rsidR="008635AD" w:rsidRPr="006F609F" w:rsidRDefault="008635AD" w:rsidP="008635AD">
      <w:pPr>
        <w:pStyle w:val="ListParagraph"/>
      </w:pPr>
      <w:r w:rsidRPr="006F609F">
        <w:t xml:space="preserve">     r:</w:t>
      </w:r>
    </w:p>
    <w:p w14:paraId="4D3329BF" w14:textId="77777777" w:rsidR="008635AD" w:rsidRPr="006F609F" w:rsidRDefault="008635AD" w:rsidP="008635AD">
      <w:pPr>
        <w:pStyle w:val="ListParagraph"/>
      </w:pPr>
      <w:r w:rsidRPr="006F609F">
        <w:t xml:space="preserve">      '0x4a5ccb2aa2e82c48ad6e1883e47481eb25c01ec215b80b9d9aa7f00fa5da67bc',</w:t>
      </w:r>
    </w:p>
    <w:p w14:paraId="3ED554C9" w14:textId="77777777" w:rsidR="008635AD" w:rsidRPr="006F609F" w:rsidRDefault="008635AD" w:rsidP="008635AD">
      <w:pPr>
        <w:pStyle w:val="ListParagraph"/>
      </w:pPr>
      <w:r w:rsidRPr="006F609F">
        <w:t xml:space="preserve">     s:</w:t>
      </w:r>
    </w:p>
    <w:p w14:paraId="1922790A" w14:textId="77777777" w:rsidR="008635AD" w:rsidRPr="006F609F" w:rsidRDefault="008635AD" w:rsidP="008635AD">
      <w:pPr>
        <w:pStyle w:val="ListParagraph"/>
      </w:pPr>
      <w:r w:rsidRPr="006F609F">
        <w:t xml:space="preserve">      '0xe5a6470076b330c461cd7843493d0e5d76262f36f5745e911bc11816074a8ce',</w:t>
      </w:r>
    </w:p>
    <w:p w14:paraId="5A8A3C30" w14:textId="77777777" w:rsidR="008635AD" w:rsidRPr="006F609F" w:rsidRDefault="008635AD" w:rsidP="008635AD">
      <w:pPr>
        <w:pStyle w:val="ListParagraph"/>
      </w:pPr>
      <w:r w:rsidRPr="006F609F">
        <w:t xml:space="preserve">     </w:t>
      </w:r>
      <w:proofErr w:type="spellStart"/>
      <w:r w:rsidRPr="006F609F">
        <w:t>rawLogs</w:t>
      </w:r>
      <w:proofErr w:type="spellEnd"/>
      <w:r w:rsidRPr="006F609F">
        <w:t>: [] },</w:t>
      </w:r>
    </w:p>
    <w:p w14:paraId="0433E930" w14:textId="77777777" w:rsidR="008635AD" w:rsidRPr="006F609F" w:rsidRDefault="008635AD" w:rsidP="008635AD">
      <w:pPr>
        <w:pStyle w:val="ListParagraph"/>
        <w:rPr>
          <w:rFonts w:eastAsia="Times New Roman"/>
        </w:rPr>
      </w:pPr>
      <w:r w:rsidRPr="006F609F">
        <w:t xml:space="preserve">  logs: [] }</w:t>
      </w:r>
    </w:p>
    <w:p w14:paraId="5685918E" w14:textId="77777777" w:rsidR="008635AD" w:rsidRPr="007C5878" w:rsidRDefault="008635AD" w:rsidP="008635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5D2DDA7D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Here we are sending 50000000000000000000 </w:t>
      </w:r>
      <w:r>
        <w:rPr>
          <w:rFonts w:eastAsia="Times New Roman" w:cstheme="minorHAnsi"/>
          <w:sz w:val="24"/>
          <w:szCs w:val="24"/>
        </w:rPr>
        <w:t>W</w:t>
      </w:r>
      <w:r w:rsidRPr="007C5878">
        <w:rPr>
          <w:rFonts w:eastAsia="Times New Roman" w:cstheme="minorHAnsi"/>
          <w:sz w:val="24"/>
          <w:szCs w:val="24"/>
        </w:rPr>
        <w:t xml:space="preserve">ei (or 50 ether) from our third wallet to the smart contract. You should see some data dump on </w:t>
      </w:r>
      <w:r>
        <w:rPr>
          <w:rFonts w:eastAsia="Times New Roman" w:cstheme="minorHAnsi"/>
          <w:sz w:val="24"/>
          <w:szCs w:val="24"/>
        </w:rPr>
        <w:t xml:space="preserve">the </w:t>
      </w:r>
      <w:r w:rsidRPr="007C5878">
        <w:rPr>
          <w:rFonts w:eastAsia="Times New Roman" w:cstheme="minorHAnsi"/>
          <w:sz w:val="24"/>
          <w:szCs w:val="24"/>
        </w:rPr>
        <w:t>screen if it is successful.</w:t>
      </w:r>
    </w:p>
    <w:p w14:paraId="4323C873" w14:textId="77777777" w:rsidR="008635AD" w:rsidRPr="007C5878" w:rsidRDefault="008635AD" w:rsidP="008635AD">
      <w:pPr>
        <w:spacing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7C5878">
        <w:rPr>
          <w:rFonts w:eastAsia="Times New Roman" w:cstheme="minorHAnsi"/>
          <w:sz w:val="24"/>
          <w:szCs w:val="24"/>
        </w:rPr>
        <w:t xml:space="preserve">Note: 1 ether = 10¹⁸ </w:t>
      </w:r>
      <w:proofErr w:type="spellStart"/>
      <w:r w:rsidRPr="007C5878">
        <w:rPr>
          <w:rFonts w:eastAsia="Times New Roman" w:cstheme="minorHAnsi"/>
          <w:sz w:val="24"/>
          <w:szCs w:val="24"/>
        </w:rPr>
        <w:t>wei</w:t>
      </w:r>
      <w:proofErr w:type="spellEnd"/>
      <w:r w:rsidRPr="007C5878">
        <w:rPr>
          <w:rFonts w:eastAsia="Times New Roman" w:cstheme="minorHAnsi"/>
          <w:sz w:val="24"/>
          <w:szCs w:val="24"/>
        </w:rPr>
        <w:t>.</w:t>
      </w:r>
    </w:p>
    <w:p w14:paraId="4ECDB1DA" w14:textId="77777777" w:rsidR="008635AD" w:rsidRPr="00670638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10" w:name="_Toc39877623"/>
      <w:r w:rsidRPr="00670638">
        <w:rPr>
          <w:rFonts w:eastAsia="Times New Roman"/>
          <w:color w:val="auto"/>
          <w:sz w:val="36"/>
          <w:szCs w:val="36"/>
        </w:rPr>
        <w:t>7c: Evaluate the Balance</w:t>
      </w:r>
      <w:bookmarkEnd w:id="10"/>
    </w:p>
    <w:p w14:paraId="442CDC60" w14:textId="77777777" w:rsidR="008635AD" w:rsidRPr="007C5878" w:rsidRDefault="008635AD" w:rsidP="008635A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094DB2F" wp14:editId="59A965AD">
                <wp:simplePos x="0" y="0"/>
                <wp:positionH relativeFrom="column">
                  <wp:posOffset>220980</wp:posOffset>
                </wp:positionH>
                <wp:positionV relativeFrom="paragraph">
                  <wp:posOffset>410845</wp:posOffset>
                </wp:positionV>
                <wp:extent cx="3482340" cy="830580"/>
                <wp:effectExtent l="0" t="0" r="2286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2340" cy="8305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A73A03" id="Rectangle 6" o:spid="_x0000_s1026" style="position:absolute;margin-left:17.4pt;margin-top:32.35pt;width:274.2pt;height:65.4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" fillcolor="white [3201]" strokecolor="black [3213]" strokeweight="1pt"/>
            </w:pict>
          </mc:Fallback>
        </mc:AlternateContent>
      </w:r>
      <w:r w:rsidRPr="007C5878">
        <w:rPr>
          <w:rFonts w:eastAsia="Times New Roman" w:cstheme="minorHAnsi"/>
          <w:sz w:val="24"/>
          <w:szCs w:val="24"/>
        </w:rPr>
        <w:t xml:space="preserve">Next let us check our balance, do you see </w:t>
      </w:r>
      <w:r>
        <w:rPr>
          <w:rFonts w:eastAsia="Times New Roman" w:cstheme="minorHAnsi"/>
          <w:sz w:val="24"/>
          <w:szCs w:val="24"/>
        </w:rPr>
        <w:t>5</w:t>
      </w:r>
      <w:r w:rsidRPr="007C5878">
        <w:rPr>
          <w:rFonts w:eastAsia="Times New Roman" w:cstheme="minorHAnsi"/>
          <w:sz w:val="24"/>
          <w:szCs w:val="24"/>
        </w:rPr>
        <w:t>000000000000000000?</w:t>
      </w:r>
    </w:p>
    <w:p w14:paraId="080F2319" w14:textId="77777777" w:rsidR="008635AD" w:rsidRPr="00670638" w:rsidRDefault="008635AD" w:rsidP="008635AD">
      <w:pPr>
        <w:pStyle w:val="ListParagraph"/>
      </w:pPr>
      <w:proofErr w:type="spellStart"/>
      <w:r w:rsidRPr="00670638">
        <w:t>dm.balance</w:t>
      </w:r>
      <w:proofErr w:type="spellEnd"/>
      <w:r w:rsidRPr="00670638">
        <w:t xml:space="preserve">().then( function(x) { return </w:t>
      </w:r>
      <w:proofErr w:type="spellStart"/>
      <w:r w:rsidRPr="00670638">
        <w:t>x.toString</w:t>
      </w:r>
      <w:proofErr w:type="spellEnd"/>
      <w:r w:rsidRPr="00670638">
        <w:t>(); }</w:t>
      </w:r>
      <w:proofErr w:type="gramStart"/>
      <w:r w:rsidRPr="00670638">
        <w:t>);</w:t>
      </w:r>
      <w:proofErr w:type="gramEnd"/>
    </w:p>
    <w:p w14:paraId="47C22FDA" w14:textId="77777777" w:rsidR="008635AD" w:rsidRPr="00670638" w:rsidRDefault="008635AD" w:rsidP="008635AD">
      <w:pPr>
        <w:pStyle w:val="ListParagraph"/>
      </w:pPr>
    </w:p>
    <w:p w14:paraId="7FB299C1" w14:textId="77777777" w:rsidR="008635AD" w:rsidRPr="00670638" w:rsidRDefault="008635AD" w:rsidP="008635AD">
      <w:pPr>
        <w:pStyle w:val="ListParagraph"/>
      </w:pPr>
      <w:r w:rsidRPr="00670638">
        <w:t>'50000000000000000000'</w:t>
      </w:r>
    </w:p>
    <w:p w14:paraId="01C17FF9" w14:textId="77777777" w:rsidR="008635AD" w:rsidRPr="007C5878" w:rsidRDefault="008635AD" w:rsidP="008635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14:paraId="7757147F" w14:textId="77777777" w:rsidR="008635AD" w:rsidRPr="007C5878" w:rsidRDefault="008635AD" w:rsidP="008635AD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pict w14:anchorId="32AAACDD">
          <v:rect id="_x0000_i1026" style="width:0;height:1.5pt" o:hralign="center" o:hrstd="t" o:hr="t" fillcolor="#a0a0a0" stroked="f"/>
        </w:pict>
      </w:r>
    </w:p>
    <w:p w14:paraId="62BA5050" w14:textId="77777777" w:rsidR="008635AD" w:rsidRPr="007C5878" w:rsidRDefault="008635AD" w:rsidP="008635AD">
      <w:pPr>
        <w:rPr>
          <w:rFonts w:cstheme="minorHAnsi"/>
        </w:rPr>
      </w:pPr>
    </w:p>
    <w:p w14:paraId="20A7E781" w14:textId="77777777" w:rsidR="008635AD" w:rsidRDefault="008635AD" w:rsidP="008635AD">
      <w:pPr>
        <w:pStyle w:val="Heading3"/>
        <w:rPr>
          <w:rFonts w:eastAsia="Times New Roman"/>
          <w:color w:val="auto"/>
          <w:sz w:val="36"/>
          <w:szCs w:val="36"/>
        </w:rPr>
      </w:pPr>
      <w:bookmarkStart w:id="11" w:name="_Toc39877624"/>
      <w:r w:rsidRPr="00670638">
        <w:rPr>
          <w:rFonts w:eastAsia="Times New Roman"/>
          <w:color w:val="auto"/>
          <w:sz w:val="36"/>
          <w:szCs w:val="36"/>
        </w:rPr>
        <w:t>7d: Reset</w:t>
      </w:r>
      <w:bookmarkEnd w:id="11"/>
      <w:r w:rsidRPr="00670638">
        <w:rPr>
          <w:rFonts w:eastAsia="Times New Roman"/>
          <w:color w:val="auto"/>
          <w:sz w:val="36"/>
          <w:szCs w:val="36"/>
        </w:rPr>
        <w:t xml:space="preserve"> </w:t>
      </w:r>
    </w:p>
    <w:p w14:paraId="6468FC8E" w14:textId="77777777" w:rsidR="008635AD" w:rsidRPr="00670638" w:rsidRDefault="008635AD" w:rsidP="008635AD"/>
    <w:p w14:paraId="2AADB25F" w14:textId="77777777" w:rsidR="008635AD" w:rsidRPr="007C5878" w:rsidRDefault="008635AD" w:rsidP="008635AD">
      <w:pPr>
        <w:rPr>
          <w:rFonts w:cstheme="minorHAnsi"/>
          <w:sz w:val="24"/>
          <w:szCs w:val="24"/>
        </w:rPr>
      </w:pPr>
      <w:r w:rsidRPr="007C5878">
        <w:rPr>
          <w:rFonts w:cstheme="minorHAnsi"/>
          <w:sz w:val="24"/>
          <w:szCs w:val="24"/>
        </w:rPr>
        <w:t xml:space="preserve">You need to re-deploy every change you make in your contract. The simplest way to do so is by using </w:t>
      </w:r>
      <w:r w:rsidRPr="007C5878">
        <w:rPr>
          <w:rStyle w:val="HTMLCode"/>
          <w:rFonts w:eastAsiaTheme="minorHAnsi" w:cstheme="minorHAnsi"/>
          <w:sz w:val="24"/>
          <w:szCs w:val="24"/>
        </w:rPr>
        <w:t>truffle deploy --reset</w:t>
      </w:r>
      <w:r w:rsidRPr="007C5878">
        <w:rPr>
          <w:rFonts w:cstheme="minorHAnsi"/>
          <w:sz w:val="24"/>
          <w:szCs w:val="24"/>
        </w:rPr>
        <w:t>. This will also create a new instance of your smart contract.</w:t>
      </w:r>
    </w:p>
    <w:p w14:paraId="154294B5" w14:textId="77777777" w:rsidR="008D13DA" w:rsidRDefault="008D13DA"/>
    <w:sectPr w:rsidR="008D1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sbAwMzK3MDE3tjRT0lEKTi0uzszPAykwrAUAzbL95SwAAAA="/>
  </w:docVars>
  <w:rsids>
    <w:rsidRoot w:val="008635AD"/>
    <w:rsid w:val="008635AD"/>
    <w:rsid w:val="008D1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3A342"/>
  <w15:chartTrackingRefBased/>
  <w15:docId w15:val="{CD2B5B83-70AF-4D9E-A592-547FF5AEC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35A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35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35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35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635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35A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35A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635A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://127.0.0.1:7575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67</Words>
  <Characters>4377</Characters>
  <Application>Microsoft Office Word</Application>
  <DocSecurity>0</DocSecurity>
  <Lines>36</Lines>
  <Paragraphs>10</Paragraphs>
  <ScaleCrop>false</ScaleCrop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Hatwalne</dc:creator>
  <cp:keywords/>
  <dc:description/>
  <cp:lastModifiedBy>Omkar Hatwalne</cp:lastModifiedBy>
  <cp:revision>1</cp:revision>
  <dcterms:created xsi:type="dcterms:W3CDTF">2020-06-12T15:21:00Z</dcterms:created>
  <dcterms:modified xsi:type="dcterms:W3CDTF">2020-06-12T15:21:00Z</dcterms:modified>
</cp:coreProperties>
</file>